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252A0" w14:textId="77777777" w:rsidR="004A606A" w:rsidRDefault="004A606A" w:rsidP="00A81249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sz w:val="28"/>
          <w:szCs w:val="24"/>
        </w:rPr>
      </w:pPr>
    </w:p>
    <w:p w14:paraId="446A4B43" w14:textId="77777777" w:rsidR="004A606A" w:rsidRDefault="004A606A" w:rsidP="00A81249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sz w:val="28"/>
          <w:szCs w:val="24"/>
        </w:rPr>
      </w:pPr>
    </w:p>
    <w:p w14:paraId="7E94A76E" w14:textId="77777777" w:rsidR="004A606A" w:rsidRDefault="004A606A" w:rsidP="00A81249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sz w:val="28"/>
          <w:szCs w:val="24"/>
        </w:rPr>
      </w:pPr>
    </w:p>
    <w:p w14:paraId="136E3FF2" w14:textId="1AFC07D0" w:rsidR="006058B4" w:rsidRDefault="00A81249" w:rsidP="00A81249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sz w:val="28"/>
          <w:szCs w:val="24"/>
        </w:rPr>
      </w:pPr>
      <w:r w:rsidRPr="00946AD4">
        <w:rPr>
          <w:rFonts w:cs="Calibri-Bold"/>
          <w:b/>
          <w:bCs/>
          <w:sz w:val="28"/>
          <w:szCs w:val="24"/>
        </w:rPr>
        <w:t>Zápis ze zasedání výboru ČSAC</w:t>
      </w:r>
      <w:r w:rsidR="00946AD4" w:rsidRPr="00946AD4">
        <w:rPr>
          <w:rFonts w:cs="Calibri-Bold"/>
          <w:b/>
          <w:bCs/>
          <w:sz w:val="28"/>
          <w:szCs w:val="24"/>
        </w:rPr>
        <w:t xml:space="preserve"> ze dne</w:t>
      </w:r>
      <w:r w:rsidRPr="00946AD4">
        <w:rPr>
          <w:rFonts w:cs="Calibri-Bold"/>
          <w:b/>
          <w:bCs/>
          <w:sz w:val="28"/>
          <w:szCs w:val="24"/>
        </w:rPr>
        <w:t xml:space="preserve"> </w:t>
      </w:r>
      <w:r w:rsidR="003948C6">
        <w:rPr>
          <w:rFonts w:cs="Calibri-Bold"/>
          <w:b/>
          <w:bCs/>
          <w:sz w:val="28"/>
          <w:szCs w:val="24"/>
        </w:rPr>
        <w:t>22.</w:t>
      </w:r>
      <w:r w:rsidR="00A45C8E">
        <w:rPr>
          <w:rFonts w:cs="Calibri-Bold"/>
          <w:b/>
          <w:bCs/>
          <w:sz w:val="28"/>
          <w:szCs w:val="24"/>
        </w:rPr>
        <w:t xml:space="preserve"> </w:t>
      </w:r>
      <w:r w:rsidR="003948C6">
        <w:rPr>
          <w:rFonts w:cs="Calibri-Bold"/>
          <w:b/>
          <w:bCs/>
          <w:sz w:val="28"/>
          <w:szCs w:val="24"/>
        </w:rPr>
        <w:t>3.</w:t>
      </w:r>
      <w:r w:rsidR="00A45C8E">
        <w:rPr>
          <w:rFonts w:cs="Calibri-Bold"/>
          <w:b/>
          <w:bCs/>
          <w:sz w:val="28"/>
          <w:szCs w:val="24"/>
        </w:rPr>
        <w:t xml:space="preserve"> </w:t>
      </w:r>
      <w:r w:rsidR="003948C6">
        <w:rPr>
          <w:rFonts w:cs="Calibri-Bold"/>
          <w:b/>
          <w:bCs/>
          <w:sz w:val="28"/>
          <w:szCs w:val="24"/>
        </w:rPr>
        <w:t>2023</w:t>
      </w:r>
    </w:p>
    <w:p w14:paraId="107844E7" w14:textId="77777777" w:rsidR="004A606A" w:rsidRPr="00946AD4" w:rsidRDefault="004A606A" w:rsidP="00A81249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sz w:val="28"/>
          <w:szCs w:val="24"/>
        </w:rPr>
      </w:pPr>
    </w:p>
    <w:p w14:paraId="0797E2A3" w14:textId="16BE7F11" w:rsidR="000B075B" w:rsidRPr="006D1B6A" w:rsidRDefault="00A81249" w:rsidP="0066755A">
      <w:pPr>
        <w:spacing w:after="0"/>
        <w:rPr>
          <w:rFonts w:eastAsia="Times New Roman" w:cs="Times New Roman"/>
          <w:szCs w:val="24"/>
        </w:rPr>
      </w:pPr>
      <w:r w:rsidRPr="006D1B6A">
        <w:rPr>
          <w:rFonts w:cs="Calibri"/>
          <w:szCs w:val="24"/>
        </w:rPr>
        <w:t xml:space="preserve">místo konání: </w:t>
      </w:r>
      <w:r w:rsidR="003948C6">
        <w:rPr>
          <w:rFonts w:eastAsia="Times New Roman" w:cs="Times New Roman"/>
          <w:szCs w:val="24"/>
        </w:rPr>
        <w:t>10</w:t>
      </w:r>
      <w:r w:rsidR="00243893">
        <w:rPr>
          <w:rFonts w:eastAsia="Times New Roman" w:cs="Times New Roman"/>
          <w:szCs w:val="24"/>
        </w:rPr>
        <w:t>:00</w:t>
      </w:r>
      <w:r w:rsidR="00BE78CE">
        <w:rPr>
          <w:rFonts w:eastAsia="Times New Roman" w:cs="Times New Roman"/>
          <w:szCs w:val="24"/>
        </w:rPr>
        <w:t xml:space="preserve"> </w:t>
      </w:r>
      <w:r w:rsidR="00347D85">
        <w:rPr>
          <w:rFonts w:eastAsia="Times New Roman" w:cs="Times New Roman"/>
          <w:szCs w:val="24"/>
        </w:rPr>
        <w:t>virtuální schůze Zoom</w:t>
      </w:r>
    </w:p>
    <w:p w14:paraId="68DE31C6" w14:textId="1CE6FA7A" w:rsidR="000B075B" w:rsidRPr="006D1B6A" w:rsidRDefault="000B075B" w:rsidP="00347D85">
      <w:pPr>
        <w:autoSpaceDE w:val="0"/>
        <w:autoSpaceDN w:val="0"/>
        <w:adjustRightInd w:val="0"/>
        <w:spacing w:after="0" w:line="240" w:lineRule="auto"/>
        <w:ind w:left="1416" w:hanging="1416"/>
        <w:rPr>
          <w:rFonts w:cs="Calibri"/>
          <w:szCs w:val="24"/>
        </w:rPr>
      </w:pPr>
      <w:r w:rsidRPr="006D1B6A">
        <w:rPr>
          <w:rFonts w:cs="Calibri"/>
          <w:szCs w:val="24"/>
        </w:rPr>
        <w:t>Přítomni:</w:t>
      </w:r>
      <w:r w:rsidR="00347D85">
        <w:rPr>
          <w:rFonts w:cs="Calibri"/>
          <w:szCs w:val="24"/>
        </w:rPr>
        <w:tab/>
      </w:r>
      <w:r w:rsidR="005C1EA2">
        <w:rPr>
          <w:rFonts w:cs="Calibri"/>
          <w:szCs w:val="24"/>
        </w:rPr>
        <w:t>Karel Souček, Radek Fedr</w:t>
      </w:r>
      <w:r w:rsidR="005C1EA2" w:rsidRPr="003C3EFC">
        <w:rPr>
          <w:rFonts w:cs="Calibri"/>
          <w:szCs w:val="24"/>
        </w:rPr>
        <w:t>, Ondřej Pelák</w:t>
      </w:r>
      <w:r w:rsidR="005C1EA2">
        <w:rPr>
          <w:rFonts w:cs="Calibri"/>
          <w:szCs w:val="24"/>
        </w:rPr>
        <w:t>, Tomáš Kalina</w:t>
      </w:r>
      <w:r w:rsidR="003948C6">
        <w:rPr>
          <w:rFonts w:cs="Calibri"/>
          <w:szCs w:val="24"/>
        </w:rPr>
        <w:t>,</w:t>
      </w:r>
      <w:r w:rsidR="005C1EA2" w:rsidRPr="003948C6">
        <w:rPr>
          <w:rFonts w:cs="Calibri"/>
          <w:szCs w:val="24"/>
        </w:rPr>
        <w:t xml:space="preserve"> Lucie Říhová</w:t>
      </w:r>
      <w:r w:rsidR="003948C6">
        <w:rPr>
          <w:rFonts w:cs="Calibri"/>
          <w:szCs w:val="24"/>
        </w:rPr>
        <w:t>, Marcela Vlková</w:t>
      </w:r>
      <w:r w:rsidR="001E22CD">
        <w:rPr>
          <w:rFonts w:cs="Calibri"/>
          <w:szCs w:val="24"/>
        </w:rPr>
        <w:t>, Veronika Kanderová</w:t>
      </w:r>
      <w:r w:rsidR="00347D85">
        <w:rPr>
          <w:rFonts w:cs="Calibri"/>
          <w:szCs w:val="24"/>
        </w:rPr>
        <w:t>,</w:t>
      </w:r>
      <w:r w:rsidR="005A7E89">
        <w:rPr>
          <w:rFonts w:cs="Calibri"/>
          <w:szCs w:val="24"/>
        </w:rPr>
        <w:t xml:space="preserve"> </w:t>
      </w:r>
      <w:r w:rsidR="00347D85" w:rsidRPr="006D1B6A">
        <w:rPr>
          <w:rFonts w:cs="Calibri"/>
          <w:szCs w:val="24"/>
        </w:rPr>
        <w:t>za sekretariát AMCA: Rudolf Kinc</w:t>
      </w:r>
      <w:r w:rsidR="00347D85">
        <w:rPr>
          <w:rFonts w:cs="Calibri"/>
          <w:szCs w:val="24"/>
        </w:rPr>
        <w:t xml:space="preserve"> </w:t>
      </w:r>
      <w:r w:rsidR="00347D85">
        <w:rPr>
          <w:rFonts w:cs="Calibri"/>
          <w:szCs w:val="24"/>
        </w:rPr>
        <w:tab/>
      </w:r>
    </w:p>
    <w:p w14:paraId="2F28595D" w14:textId="77777777" w:rsidR="00A81249" w:rsidRDefault="00A81249" w:rsidP="00A81249">
      <w:pPr>
        <w:autoSpaceDE w:val="0"/>
        <w:autoSpaceDN w:val="0"/>
        <w:adjustRightInd w:val="0"/>
        <w:spacing w:after="0" w:line="240" w:lineRule="auto"/>
        <w:rPr>
          <w:rFonts w:cs="Calibri"/>
          <w:szCs w:val="24"/>
        </w:rPr>
      </w:pPr>
    </w:p>
    <w:p w14:paraId="39F915DC" w14:textId="53DEF011" w:rsidR="008837FE" w:rsidRPr="006D1B6A" w:rsidRDefault="008837FE" w:rsidP="008837FE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szCs w:val="24"/>
        </w:rPr>
      </w:pPr>
      <w:r w:rsidRPr="006D1B6A">
        <w:rPr>
          <w:rFonts w:cs="Calibri-Bold"/>
          <w:b/>
          <w:bCs/>
          <w:szCs w:val="24"/>
        </w:rPr>
        <w:t>1/ Úvod</w:t>
      </w:r>
      <w:r>
        <w:rPr>
          <w:rFonts w:cs="Calibri-Bold"/>
          <w:b/>
          <w:bCs/>
          <w:szCs w:val="24"/>
        </w:rPr>
        <w:t>, kontrola zápisu minulé schůze</w:t>
      </w:r>
    </w:p>
    <w:p w14:paraId="23C860EE" w14:textId="77777777" w:rsidR="008837FE" w:rsidRDefault="008837FE" w:rsidP="008837FE">
      <w:pPr>
        <w:autoSpaceDE w:val="0"/>
        <w:autoSpaceDN w:val="0"/>
        <w:adjustRightInd w:val="0"/>
        <w:spacing w:after="0" w:line="240" w:lineRule="auto"/>
        <w:rPr>
          <w:rFonts w:cs="Calibri"/>
          <w:szCs w:val="24"/>
        </w:rPr>
      </w:pPr>
      <w:r>
        <w:rPr>
          <w:rFonts w:cs="Calibri"/>
          <w:szCs w:val="24"/>
        </w:rPr>
        <w:t>K. Souček</w:t>
      </w:r>
      <w:r w:rsidRPr="006D1B6A">
        <w:rPr>
          <w:rFonts w:cs="Calibri"/>
          <w:szCs w:val="24"/>
        </w:rPr>
        <w:t xml:space="preserve"> přivítal všechny zúčastněné</w:t>
      </w:r>
      <w:r>
        <w:rPr>
          <w:rFonts w:cs="Calibri"/>
          <w:szCs w:val="24"/>
        </w:rPr>
        <w:t xml:space="preserve">. Proběhla kontrola zápisu minulé schůze výboru. </w:t>
      </w:r>
    </w:p>
    <w:p w14:paraId="593B534A" w14:textId="77777777" w:rsidR="008837FE" w:rsidRDefault="008837FE" w:rsidP="00A81249">
      <w:pPr>
        <w:autoSpaceDE w:val="0"/>
        <w:autoSpaceDN w:val="0"/>
        <w:adjustRightInd w:val="0"/>
        <w:spacing w:after="0" w:line="240" w:lineRule="auto"/>
        <w:rPr>
          <w:rFonts w:cs="Calibri"/>
          <w:szCs w:val="24"/>
        </w:rPr>
      </w:pPr>
    </w:p>
    <w:p w14:paraId="4A09E2F4" w14:textId="62301968" w:rsidR="006578BA" w:rsidRPr="006D1B6A" w:rsidRDefault="00DB2865" w:rsidP="006578BA">
      <w:pPr>
        <w:spacing w:after="0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szCs w:val="24"/>
        </w:rPr>
        <w:t>2</w:t>
      </w:r>
      <w:r w:rsidR="006578BA" w:rsidRPr="006D1B6A">
        <w:rPr>
          <w:rFonts w:eastAsia="Times New Roman" w:cs="Times New Roman"/>
          <w:b/>
          <w:szCs w:val="24"/>
        </w:rPr>
        <w:t xml:space="preserve">/ </w:t>
      </w:r>
      <w:r w:rsidR="006578BA" w:rsidRPr="00184BA7">
        <w:rPr>
          <w:rFonts w:eastAsia="Times New Roman" w:cs="Times New Roman"/>
          <w:b/>
          <w:szCs w:val="24"/>
        </w:rPr>
        <w:t>Konference ČSAC</w:t>
      </w:r>
      <w:r w:rsidR="006578BA">
        <w:rPr>
          <w:rFonts w:eastAsia="Times New Roman" w:cs="Times New Roman"/>
          <w:b/>
          <w:szCs w:val="24"/>
        </w:rPr>
        <w:t xml:space="preserve"> 2023</w:t>
      </w:r>
    </w:p>
    <w:p w14:paraId="4B63A355" w14:textId="1CAAAAB5" w:rsidR="00B372A1" w:rsidRDefault="006578BA" w:rsidP="006578BA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Výbor </w:t>
      </w:r>
      <w:r w:rsidR="009172E1">
        <w:rPr>
          <w:rFonts w:eastAsia="Times New Roman" w:cs="Times New Roman"/>
          <w:szCs w:val="24"/>
        </w:rPr>
        <w:t>rozhodl o prodloužení zasílání abstrakt na konferenci do 2.</w:t>
      </w:r>
      <w:r w:rsidR="006A3539">
        <w:rPr>
          <w:rFonts w:eastAsia="Times New Roman" w:cs="Times New Roman"/>
          <w:szCs w:val="24"/>
        </w:rPr>
        <w:t xml:space="preserve"> </w:t>
      </w:r>
      <w:r w:rsidR="009172E1">
        <w:rPr>
          <w:rFonts w:eastAsia="Times New Roman" w:cs="Times New Roman"/>
          <w:szCs w:val="24"/>
        </w:rPr>
        <w:t>5.</w:t>
      </w:r>
      <w:r w:rsidR="006A3539">
        <w:rPr>
          <w:rFonts w:eastAsia="Times New Roman" w:cs="Times New Roman"/>
          <w:szCs w:val="24"/>
        </w:rPr>
        <w:t xml:space="preserve"> </w:t>
      </w:r>
      <w:r w:rsidR="009172E1">
        <w:rPr>
          <w:rFonts w:eastAsia="Times New Roman" w:cs="Times New Roman"/>
          <w:szCs w:val="24"/>
        </w:rPr>
        <w:t>2023</w:t>
      </w:r>
      <w:r w:rsidR="00DB2865">
        <w:rPr>
          <w:rFonts w:eastAsia="Times New Roman" w:cs="Times New Roman"/>
          <w:szCs w:val="24"/>
        </w:rPr>
        <w:t xml:space="preserve"> a aktualizaci časového harmonogramu.</w:t>
      </w:r>
    </w:p>
    <w:p w14:paraId="4A40A1E6" w14:textId="65FA8C65" w:rsidR="009172E1" w:rsidRDefault="009172E1" w:rsidP="006578BA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Výbor zadal přípravu a tisk propagačních materiálů (banner, postery, letáky) konference společnosti AMCA.</w:t>
      </w:r>
    </w:p>
    <w:p w14:paraId="07F1BB3A" w14:textId="09310A42" w:rsidR="00DB2865" w:rsidRDefault="00B372A1" w:rsidP="006578BA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R. Kinc </w:t>
      </w:r>
      <w:r w:rsidR="009172E1">
        <w:rPr>
          <w:rFonts w:eastAsia="Times New Roman" w:cs="Times New Roman"/>
          <w:szCs w:val="24"/>
        </w:rPr>
        <w:t>informoval o aktuální výši zajištěných prostředků pro konání konference</w:t>
      </w:r>
      <w:r>
        <w:rPr>
          <w:rFonts w:eastAsia="Times New Roman" w:cs="Times New Roman"/>
          <w:szCs w:val="24"/>
        </w:rPr>
        <w:t>.</w:t>
      </w:r>
      <w:r w:rsidR="009172E1">
        <w:rPr>
          <w:rFonts w:eastAsia="Times New Roman" w:cs="Times New Roman"/>
          <w:szCs w:val="24"/>
        </w:rPr>
        <w:t xml:space="preserve"> Výbor se shodl </w:t>
      </w:r>
      <w:r w:rsidR="00DB2865">
        <w:rPr>
          <w:rFonts w:eastAsia="Times New Roman" w:cs="Times New Roman"/>
          <w:szCs w:val="24"/>
        </w:rPr>
        <w:t>o</w:t>
      </w:r>
      <w:r w:rsidR="004A606A">
        <w:rPr>
          <w:rFonts w:eastAsia="Times New Roman" w:cs="Times New Roman"/>
          <w:szCs w:val="24"/>
        </w:rPr>
        <w:t> </w:t>
      </w:r>
      <w:r w:rsidR="00DB2865">
        <w:rPr>
          <w:rFonts w:eastAsia="Times New Roman" w:cs="Times New Roman"/>
          <w:szCs w:val="24"/>
        </w:rPr>
        <w:t>nutnosti oslovení dalších partnerů konference.</w:t>
      </w:r>
    </w:p>
    <w:p w14:paraId="59D8D9AA" w14:textId="72620BA8" w:rsidR="00DB2865" w:rsidRDefault="00DB2865" w:rsidP="006578BA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Proběhla diskuse výboru ohledně jednotlivých sekcí konference a požádal O. Peláka o zajištění nové sekce s tématem nově vzniklých metod v oboru.  </w:t>
      </w:r>
    </w:p>
    <w:p w14:paraId="1BABF024" w14:textId="69EEC3AE" w:rsidR="00B372A1" w:rsidRDefault="00DB2865" w:rsidP="006578BA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Výbor ČSAC požádal členy programového výboru konference o zajištění propagace konference.</w:t>
      </w:r>
    </w:p>
    <w:p w14:paraId="2EDDA73D" w14:textId="334EF94C" w:rsidR="00CD4F6C" w:rsidRPr="006D1B6A" w:rsidRDefault="00CD4F6C" w:rsidP="00CD4F6C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szCs w:val="24"/>
        </w:rPr>
      </w:pPr>
      <w:r>
        <w:rPr>
          <w:rFonts w:cs="Calibri-Bold"/>
          <w:b/>
          <w:bCs/>
          <w:szCs w:val="24"/>
        </w:rPr>
        <w:t>3</w:t>
      </w:r>
      <w:r w:rsidRPr="006D1B6A">
        <w:rPr>
          <w:rFonts w:cs="Calibri-Bold"/>
          <w:b/>
          <w:bCs/>
          <w:szCs w:val="24"/>
        </w:rPr>
        <w:t xml:space="preserve">/ </w:t>
      </w:r>
      <w:r>
        <w:rPr>
          <w:rFonts w:cs="Calibri-Bold"/>
          <w:b/>
          <w:bCs/>
          <w:szCs w:val="24"/>
        </w:rPr>
        <w:t>Výjezdní zasedání výboru</w:t>
      </w:r>
    </w:p>
    <w:p w14:paraId="08659167" w14:textId="3BE1CD44" w:rsidR="00CD4F6C" w:rsidRDefault="00CD4F6C" w:rsidP="00CD4F6C">
      <w:pPr>
        <w:autoSpaceDE w:val="0"/>
        <w:autoSpaceDN w:val="0"/>
        <w:adjustRightInd w:val="0"/>
        <w:spacing w:after="0" w:line="240" w:lineRule="auto"/>
        <w:rPr>
          <w:rFonts w:cs="Calibri"/>
          <w:szCs w:val="24"/>
        </w:rPr>
      </w:pPr>
      <w:r>
        <w:rPr>
          <w:rFonts w:cs="Calibri"/>
          <w:szCs w:val="24"/>
        </w:rPr>
        <w:t>Další schůze výboru</w:t>
      </w:r>
      <w:r w:rsidR="00DB2865">
        <w:rPr>
          <w:rFonts w:cs="Calibri"/>
          <w:szCs w:val="24"/>
        </w:rPr>
        <w:t xml:space="preserve"> ČSAC</w:t>
      </w:r>
      <w:r>
        <w:rPr>
          <w:rFonts w:cs="Calibri"/>
          <w:szCs w:val="24"/>
        </w:rPr>
        <w:t xml:space="preserve"> proběhne na výjezdním zasedání dne 21.</w:t>
      </w:r>
      <w:r w:rsidR="004A606A">
        <w:rPr>
          <w:rFonts w:cs="Calibri"/>
          <w:szCs w:val="24"/>
        </w:rPr>
        <w:t>–</w:t>
      </w:r>
      <w:r>
        <w:rPr>
          <w:rFonts w:cs="Calibri"/>
          <w:szCs w:val="24"/>
        </w:rPr>
        <w:t>22.</w:t>
      </w:r>
      <w:r w:rsidR="006A3539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>4.</w:t>
      </w:r>
      <w:r w:rsidR="006A3539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>2023.</w:t>
      </w:r>
    </w:p>
    <w:p w14:paraId="050BC051" w14:textId="77777777" w:rsidR="00CD4F6C" w:rsidRDefault="00CD4F6C" w:rsidP="006578BA">
      <w:pPr>
        <w:rPr>
          <w:rFonts w:eastAsia="Times New Roman" w:cs="Times New Roman"/>
          <w:szCs w:val="24"/>
        </w:rPr>
      </w:pPr>
    </w:p>
    <w:p w14:paraId="42E6C252" w14:textId="1AA115F6" w:rsidR="00486D51" w:rsidRPr="006D1B6A" w:rsidRDefault="00486D51" w:rsidP="00486D5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Cs w:val="24"/>
        </w:rPr>
      </w:pPr>
      <w:r w:rsidRPr="006D1B6A">
        <w:rPr>
          <w:rFonts w:ascii="Calibri" w:hAnsi="Calibri" w:cs="Calibri"/>
          <w:b/>
          <w:szCs w:val="24"/>
        </w:rPr>
        <w:t xml:space="preserve">Zapsal: </w:t>
      </w:r>
      <w:r>
        <w:rPr>
          <w:rFonts w:ascii="Calibri" w:hAnsi="Calibri" w:cs="Calibri"/>
          <w:b/>
          <w:szCs w:val="24"/>
        </w:rPr>
        <w:t>Radek Fedr</w:t>
      </w:r>
    </w:p>
    <w:p w14:paraId="29B99BFB" w14:textId="77777777" w:rsidR="00486D51" w:rsidRPr="006D1B6A" w:rsidRDefault="00486D51" w:rsidP="00486D5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Cs w:val="24"/>
        </w:rPr>
      </w:pPr>
      <w:r w:rsidRPr="006D1B6A">
        <w:rPr>
          <w:rFonts w:ascii="Calibri" w:hAnsi="Calibri" w:cs="Calibri"/>
          <w:b/>
          <w:szCs w:val="24"/>
        </w:rPr>
        <w:t xml:space="preserve">Kontroloval: </w:t>
      </w:r>
      <w:r>
        <w:rPr>
          <w:rFonts w:ascii="Calibri" w:hAnsi="Calibri" w:cs="Calibri"/>
          <w:b/>
          <w:szCs w:val="24"/>
        </w:rPr>
        <w:t>Karel Souček</w:t>
      </w:r>
    </w:p>
    <w:p w14:paraId="7EB9C474" w14:textId="2752B8C4" w:rsidR="002E1C89" w:rsidRDefault="00CD4F6C" w:rsidP="00DD5E25">
      <w:pPr>
        <w:rPr>
          <w:rFonts w:ascii="Calibri" w:hAnsi="Calibri" w:cs="Calibri"/>
          <w:b/>
          <w:szCs w:val="24"/>
        </w:rPr>
      </w:pPr>
      <w:r>
        <w:rPr>
          <w:rFonts w:ascii="Calibri" w:hAnsi="Calibri" w:cs="Calibri"/>
          <w:b/>
          <w:szCs w:val="24"/>
        </w:rPr>
        <w:t>5</w:t>
      </w:r>
      <w:r w:rsidR="00347D85">
        <w:rPr>
          <w:rFonts w:ascii="Calibri" w:hAnsi="Calibri" w:cs="Calibri"/>
          <w:b/>
          <w:szCs w:val="24"/>
        </w:rPr>
        <w:t>.</w:t>
      </w:r>
      <w:r w:rsidR="006A3539">
        <w:rPr>
          <w:rFonts w:ascii="Calibri" w:hAnsi="Calibri" w:cs="Calibri"/>
          <w:b/>
          <w:szCs w:val="24"/>
        </w:rPr>
        <w:t xml:space="preserve"> </w:t>
      </w:r>
      <w:r>
        <w:rPr>
          <w:rFonts w:ascii="Calibri" w:hAnsi="Calibri" w:cs="Calibri"/>
          <w:b/>
          <w:szCs w:val="24"/>
        </w:rPr>
        <w:t>4</w:t>
      </w:r>
      <w:r w:rsidR="00486D51">
        <w:rPr>
          <w:rFonts w:ascii="Calibri" w:hAnsi="Calibri" w:cs="Calibri"/>
          <w:b/>
          <w:szCs w:val="24"/>
        </w:rPr>
        <w:t>.</w:t>
      </w:r>
      <w:r w:rsidR="006A3539">
        <w:rPr>
          <w:rFonts w:ascii="Calibri" w:hAnsi="Calibri" w:cs="Calibri"/>
          <w:b/>
          <w:szCs w:val="24"/>
        </w:rPr>
        <w:t xml:space="preserve"> </w:t>
      </w:r>
      <w:r w:rsidR="00486D51">
        <w:rPr>
          <w:rFonts w:ascii="Calibri" w:hAnsi="Calibri" w:cs="Calibri"/>
          <w:b/>
          <w:szCs w:val="24"/>
        </w:rPr>
        <w:t>202</w:t>
      </w:r>
      <w:r>
        <w:rPr>
          <w:rFonts w:ascii="Calibri" w:hAnsi="Calibri" w:cs="Calibri"/>
          <w:b/>
          <w:szCs w:val="24"/>
        </w:rPr>
        <w:t>3</w:t>
      </w:r>
      <w:r w:rsidR="00486D51" w:rsidRPr="006D1B6A">
        <w:rPr>
          <w:rFonts w:ascii="Calibri" w:hAnsi="Calibri" w:cs="Calibri"/>
          <w:b/>
          <w:szCs w:val="24"/>
        </w:rPr>
        <w:t>,</w:t>
      </w:r>
      <w:r w:rsidR="00486D51">
        <w:rPr>
          <w:rFonts w:ascii="Calibri" w:hAnsi="Calibri" w:cs="Calibri"/>
          <w:b/>
          <w:szCs w:val="24"/>
        </w:rPr>
        <w:t xml:space="preserve"> Brno</w:t>
      </w:r>
    </w:p>
    <w:p w14:paraId="20CCCEC6" w14:textId="77777777" w:rsidR="001E1511" w:rsidRDefault="001E1511" w:rsidP="00DD5E25">
      <w:pPr>
        <w:rPr>
          <w:rFonts w:ascii="Calibri" w:hAnsi="Calibri" w:cs="Calibri"/>
          <w:b/>
          <w:szCs w:val="24"/>
        </w:rPr>
      </w:pPr>
    </w:p>
    <w:p w14:paraId="6AA04F5B" w14:textId="77777777" w:rsidR="005A7E89" w:rsidRDefault="005A7E89" w:rsidP="00DD5E25">
      <w:pPr>
        <w:rPr>
          <w:rFonts w:ascii="Calibri" w:hAnsi="Calibri" w:cs="Calibri"/>
          <w:b/>
          <w:szCs w:val="24"/>
        </w:rPr>
      </w:pPr>
    </w:p>
    <w:p w14:paraId="2BC48A40" w14:textId="77777777" w:rsidR="005A7E89" w:rsidRPr="00202E3F" w:rsidRDefault="005A7E89" w:rsidP="00DD5E25">
      <w:pPr>
        <w:rPr>
          <w:rFonts w:ascii="Calibri" w:hAnsi="Calibri" w:cs="Calibri"/>
          <w:b/>
          <w:szCs w:val="24"/>
        </w:rPr>
      </w:pPr>
    </w:p>
    <w:sectPr w:rsidR="005A7E89" w:rsidRPr="00202E3F" w:rsidSect="00D25E98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-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04B43"/>
    <w:multiLevelType w:val="hybridMultilevel"/>
    <w:tmpl w:val="972CE39E"/>
    <w:lvl w:ilvl="0" w:tplc="ADBED0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D43B7B"/>
    <w:multiLevelType w:val="hybridMultilevel"/>
    <w:tmpl w:val="F93E5F66"/>
    <w:lvl w:ilvl="0" w:tplc="D214E07E">
      <w:start w:val="2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F348AC"/>
    <w:multiLevelType w:val="multilevel"/>
    <w:tmpl w:val="557C1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9512442">
    <w:abstractNumId w:val="2"/>
  </w:num>
  <w:num w:numId="2" w16cid:durableId="1517190317">
    <w:abstractNumId w:val="1"/>
  </w:num>
  <w:num w:numId="3" w16cid:durableId="19797235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szQ0NTM0MTY0MDFV0lEKTi0uzszPAykwqQUAo1XVniwAAAA="/>
  </w:docVars>
  <w:rsids>
    <w:rsidRoot w:val="00A81249"/>
    <w:rsid w:val="0001561E"/>
    <w:rsid w:val="000231F1"/>
    <w:rsid w:val="000427AB"/>
    <w:rsid w:val="0004704A"/>
    <w:rsid w:val="00051CBC"/>
    <w:rsid w:val="00071D69"/>
    <w:rsid w:val="00082494"/>
    <w:rsid w:val="00085A03"/>
    <w:rsid w:val="00093717"/>
    <w:rsid w:val="000957D8"/>
    <w:rsid w:val="000A3F72"/>
    <w:rsid w:val="000B075B"/>
    <w:rsid w:val="000B1BF7"/>
    <w:rsid w:val="000B3879"/>
    <w:rsid w:val="000B5705"/>
    <w:rsid w:val="000C5B91"/>
    <w:rsid w:val="000C68C3"/>
    <w:rsid w:val="000C7247"/>
    <w:rsid w:val="000F2475"/>
    <w:rsid w:val="00103B49"/>
    <w:rsid w:val="00105244"/>
    <w:rsid w:val="001278FF"/>
    <w:rsid w:val="00144025"/>
    <w:rsid w:val="00145938"/>
    <w:rsid w:val="00147D2E"/>
    <w:rsid w:val="00155C74"/>
    <w:rsid w:val="00163F9D"/>
    <w:rsid w:val="00184BA7"/>
    <w:rsid w:val="00190DA6"/>
    <w:rsid w:val="001934D1"/>
    <w:rsid w:val="00195741"/>
    <w:rsid w:val="001A3981"/>
    <w:rsid w:val="001A417C"/>
    <w:rsid w:val="001A5570"/>
    <w:rsid w:val="001A57CB"/>
    <w:rsid w:val="001B2B5D"/>
    <w:rsid w:val="001B4C19"/>
    <w:rsid w:val="001C07FE"/>
    <w:rsid w:val="001C2BFF"/>
    <w:rsid w:val="001C2D4E"/>
    <w:rsid w:val="001C30F1"/>
    <w:rsid w:val="001C6177"/>
    <w:rsid w:val="001C719C"/>
    <w:rsid w:val="001D1364"/>
    <w:rsid w:val="001D5DA5"/>
    <w:rsid w:val="001E1511"/>
    <w:rsid w:val="001E22CD"/>
    <w:rsid w:val="001E33CB"/>
    <w:rsid w:val="001E7283"/>
    <w:rsid w:val="001F68E6"/>
    <w:rsid w:val="00201DED"/>
    <w:rsid w:val="00202E3F"/>
    <w:rsid w:val="00203553"/>
    <w:rsid w:val="00203855"/>
    <w:rsid w:val="00220859"/>
    <w:rsid w:val="002315A6"/>
    <w:rsid w:val="00232997"/>
    <w:rsid w:val="00236C63"/>
    <w:rsid w:val="00237C7E"/>
    <w:rsid w:val="00243893"/>
    <w:rsid w:val="002572DA"/>
    <w:rsid w:val="00262B9E"/>
    <w:rsid w:val="0026686F"/>
    <w:rsid w:val="002725DA"/>
    <w:rsid w:val="002855E0"/>
    <w:rsid w:val="00290B6A"/>
    <w:rsid w:val="00291EF8"/>
    <w:rsid w:val="002A1577"/>
    <w:rsid w:val="002A1B24"/>
    <w:rsid w:val="002A6734"/>
    <w:rsid w:val="002B03EC"/>
    <w:rsid w:val="002B3C93"/>
    <w:rsid w:val="002B5B27"/>
    <w:rsid w:val="002C007C"/>
    <w:rsid w:val="002C3E0C"/>
    <w:rsid w:val="002C59C3"/>
    <w:rsid w:val="002C6BDD"/>
    <w:rsid w:val="002D164A"/>
    <w:rsid w:val="002D54D5"/>
    <w:rsid w:val="002E0458"/>
    <w:rsid w:val="002E1C89"/>
    <w:rsid w:val="002E1DAB"/>
    <w:rsid w:val="002E30FC"/>
    <w:rsid w:val="002E4153"/>
    <w:rsid w:val="002E5EB5"/>
    <w:rsid w:val="002F2519"/>
    <w:rsid w:val="002F780C"/>
    <w:rsid w:val="00301140"/>
    <w:rsid w:val="00302154"/>
    <w:rsid w:val="00303CA7"/>
    <w:rsid w:val="00303F4A"/>
    <w:rsid w:val="00323670"/>
    <w:rsid w:val="003266A8"/>
    <w:rsid w:val="00332A01"/>
    <w:rsid w:val="0033704B"/>
    <w:rsid w:val="003372CC"/>
    <w:rsid w:val="00347D85"/>
    <w:rsid w:val="003546B6"/>
    <w:rsid w:val="00363392"/>
    <w:rsid w:val="0038212E"/>
    <w:rsid w:val="0038470B"/>
    <w:rsid w:val="0038533B"/>
    <w:rsid w:val="003948C6"/>
    <w:rsid w:val="0039510D"/>
    <w:rsid w:val="003A355B"/>
    <w:rsid w:val="003A4C45"/>
    <w:rsid w:val="003A53DD"/>
    <w:rsid w:val="003B143B"/>
    <w:rsid w:val="003C3EFC"/>
    <w:rsid w:val="00404205"/>
    <w:rsid w:val="00407A00"/>
    <w:rsid w:val="004220E9"/>
    <w:rsid w:val="00423936"/>
    <w:rsid w:val="004273CB"/>
    <w:rsid w:val="00430219"/>
    <w:rsid w:val="00442380"/>
    <w:rsid w:val="00443759"/>
    <w:rsid w:val="0045313C"/>
    <w:rsid w:val="004631AE"/>
    <w:rsid w:val="0046363A"/>
    <w:rsid w:val="00467A42"/>
    <w:rsid w:val="004728E3"/>
    <w:rsid w:val="00481931"/>
    <w:rsid w:val="00486D51"/>
    <w:rsid w:val="004878F8"/>
    <w:rsid w:val="00487E1F"/>
    <w:rsid w:val="004A606A"/>
    <w:rsid w:val="004B2AE5"/>
    <w:rsid w:val="004B7A0C"/>
    <w:rsid w:val="004C0C50"/>
    <w:rsid w:val="004C18F3"/>
    <w:rsid w:val="004C60BF"/>
    <w:rsid w:val="004E57DE"/>
    <w:rsid w:val="004E7FB2"/>
    <w:rsid w:val="004F0D4B"/>
    <w:rsid w:val="004F0DC9"/>
    <w:rsid w:val="005007DC"/>
    <w:rsid w:val="00503AD7"/>
    <w:rsid w:val="005044C2"/>
    <w:rsid w:val="0051491C"/>
    <w:rsid w:val="00527E3C"/>
    <w:rsid w:val="00533CC2"/>
    <w:rsid w:val="00544859"/>
    <w:rsid w:val="00553F40"/>
    <w:rsid w:val="00554F58"/>
    <w:rsid w:val="00556758"/>
    <w:rsid w:val="00565418"/>
    <w:rsid w:val="00566288"/>
    <w:rsid w:val="00567223"/>
    <w:rsid w:val="00572193"/>
    <w:rsid w:val="005731BB"/>
    <w:rsid w:val="0059492A"/>
    <w:rsid w:val="005979F3"/>
    <w:rsid w:val="005A0D16"/>
    <w:rsid w:val="005A7E89"/>
    <w:rsid w:val="005B5FE7"/>
    <w:rsid w:val="005B7A58"/>
    <w:rsid w:val="005C1EA2"/>
    <w:rsid w:val="005C56C8"/>
    <w:rsid w:val="005D058C"/>
    <w:rsid w:val="005D079F"/>
    <w:rsid w:val="005D3D7E"/>
    <w:rsid w:val="005D609C"/>
    <w:rsid w:val="005E271F"/>
    <w:rsid w:val="005E62E5"/>
    <w:rsid w:val="005F03EE"/>
    <w:rsid w:val="005F1F56"/>
    <w:rsid w:val="006014A6"/>
    <w:rsid w:val="006058B4"/>
    <w:rsid w:val="00613A44"/>
    <w:rsid w:val="00616071"/>
    <w:rsid w:val="00616F5A"/>
    <w:rsid w:val="00625121"/>
    <w:rsid w:val="00627AB8"/>
    <w:rsid w:val="00635D58"/>
    <w:rsid w:val="00646A64"/>
    <w:rsid w:val="006578BA"/>
    <w:rsid w:val="0066479F"/>
    <w:rsid w:val="00664DA7"/>
    <w:rsid w:val="00664E62"/>
    <w:rsid w:val="0066755A"/>
    <w:rsid w:val="00667B70"/>
    <w:rsid w:val="00671CD9"/>
    <w:rsid w:val="00671E4B"/>
    <w:rsid w:val="00676069"/>
    <w:rsid w:val="00680678"/>
    <w:rsid w:val="00690942"/>
    <w:rsid w:val="00694749"/>
    <w:rsid w:val="006A3539"/>
    <w:rsid w:val="006A66AD"/>
    <w:rsid w:val="006B15BB"/>
    <w:rsid w:val="006B272C"/>
    <w:rsid w:val="006B5569"/>
    <w:rsid w:val="006C0B88"/>
    <w:rsid w:val="006D1B6A"/>
    <w:rsid w:val="006D70D8"/>
    <w:rsid w:val="006F58EC"/>
    <w:rsid w:val="00714515"/>
    <w:rsid w:val="00715878"/>
    <w:rsid w:val="00720A22"/>
    <w:rsid w:val="00730318"/>
    <w:rsid w:val="007410BD"/>
    <w:rsid w:val="00741F31"/>
    <w:rsid w:val="007502FB"/>
    <w:rsid w:val="007538C1"/>
    <w:rsid w:val="00756510"/>
    <w:rsid w:val="00763936"/>
    <w:rsid w:val="007812FC"/>
    <w:rsid w:val="00784E20"/>
    <w:rsid w:val="00794C04"/>
    <w:rsid w:val="007A05AB"/>
    <w:rsid w:val="007A5A8E"/>
    <w:rsid w:val="007C15CF"/>
    <w:rsid w:val="007C27D4"/>
    <w:rsid w:val="007D27B4"/>
    <w:rsid w:val="007D63D2"/>
    <w:rsid w:val="007E6539"/>
    <w:rsid w:val="007F1FEF"/>
    <w:rsid w:val="007F5CB3"/>
    <w:rsid w:val="00801598"/>
    <w:rsid w:val="00803B21"/>
    <w:rsid w:val="00804E7B"/>
    <w:rsid w:val="00806AD6"/>
    <w:rsid w:val="00817ABF"/>
    <w:rsid w:val="00821ACD"/>
    <w:rsid w:val="008227AD"/>
    <w:rsid w:val="00827510"/>
    <w:rsid w:val="00846B3C"/>
    <w:rsid w:val="00850B3D"/>
    <w:rsid w:val="008837FE"/>
    <w:rsid w:val="008862F0"/>
    <w:rsid w:val="008C2F9F"/>
    <w:rsid w:val="008C69C6"/>
    <w:rsid w:val="008D007E"/>
    <w:rsid w:val="008D3CDD"/>
    <w:rsid w:val="008E1F65"/>
    <w:rsid w:val="008E488A"/>
    <w:rsid w:val="008F586A"/>
    <w:rsid w:val="00900A94"/>
    <w:rsid w:val="00916311"/>
    <w:rsid w:val="009172E1"/>
    <w:rsid w:val="00920A39"/>
    <w:rsid w:val="00922065"/>
    <w:rsid w:val="00927E64"/>
    <w:rsid w:val="0093587D"/>
    <w:rsid w:val="00946AD4"/>
    <w:rsid w:val="00950261"/>
    <w:rsid w:val="0096721B"/>
    <w:rsid w:val="00971350"/>
    <w:rsid w:val="00984EDE"/>
    <w:rsid w:val="00990126"/>
    <w:rsid w:val="0099073C"/>
    <w:rsid w:val="00995B80"/>
    <w:rsid w:val="009C2C08"/>
    <w:rsid w:val="009C7E57"/>
    <w:rsid w:val="009C7F61"/>
    <w:rsid w:val="009D31C3"/>
    <w:rsid w:val="009E79A6"/>
    <w:rsid w:val="009F47F9"/>
    <w:rsid w:val="009F6B1A"/>
    <w:rsid w:val="00A014A4"/>
    <w:rsid w:val="00A07290"/>
    <w:rsid w:val="00A27B1D"/>
    <w:rsid w:val="00A27D7F"/>
    <w:rsid w:val="00A4124A"/>
    <w:rsid w:val="00A4157D"/>
    <w:rsid w:val="00A45C8E"/>
    <w:rsid w:val="00A5457F"/>
    <w:rsid w:val="00A5608D"/>
    <w:rsid w:val="00A578D6"/>
    <w:rsid w:val="00A7111A"/>
    <w:rsid w:val="00A72BD1"/>
    <w:rsid w:val="00A738AF"/>
    <w:rsid w:val="00A804A8"/>
    <w:rsid w:val="00A81249"/>
    <w:rsid w:val="00A955F5"/>
    <w:rsid w:val="00AA07D4"/>
    <w:rsid w:val="00AA0B58"/>
    <w:rsid w:val="00AB071C"/>
    <w:rsid w:val="00AB0FC8"/>
    <w:rsid w:val="00AD041E"/>
    <w:rsid w:val="00AD0AD4"/>
    <w:rsid w:val="00AD5CC1"/>
    <w:rsid w:val="00AE248C"/>
    <w:rsid w:val="00AE4546"/>
    <w:rsid w:val="00AE760E"/>
    <w:rsid w:val="00B006E8"/>
    <w:rsid w:val="00B05640"/>
    <w:rsid w:val="00B066F0"/>
    <w:rsid w:val="00B06760"/>
    <w:rsid w:val="00B15110"/>
    <w:rsid w:val="00B1644C"/>
    <w:rsid w:val="00B17FB6"/>
    <w:rsid w:val="00B24831"/>
    <w:rsid w:val="00B2699E"/>
    <w:rsid w:val="00B372A1"/>
    <w:rsid w:val="00B414C5"/>
    <w:rsid w:val="00B44410"/>
    <w:rsid w:val="00B612A7"/>
    <w:rsid w:val="00B61A5E"/>
    <w:rsid w:val="00B70FC6"/>
    <w:rsid w:val="00B74AAD"/>
    <w:rsid w:val="00B873DC"/>
    <w:rsid w:val="00BA0BF0"/>
    <w:rsid w:val="00BA0C7B"/>
    <w:rsid w:val="00BB5895"/>
    <w:rsid w:val="00BC4300"/>
    <w:rsid w:val="00BD0EC8"/>
    <w:rsid w:val="00BD2BF4"/>
    <w:rsid w:val="00BE1198"/>
    <w:rsid w:val="00BE1E9A"/>
    <w:rsid w:val="00BE5E9E"/>
    <w:rsid w:val="00BE6605"/>
    <w:rsid w:val="00BE78CE"/>
    <w:rsid w:val="00BF3B4B"/>
    <w:rsid w:val="00BF7199"/>
    <w:rsid w:val="00C10EF4"/>
    <w:rsid w:val="00C11972"/>
    <w:rsid w:val="00C12518"/>
    <w:rsid w:val="00C16EE3"/>
    <w:rsid w:val="00C2264F"/>
    <w:rsid w:val="00C330C5"/>
    <w:rsid w:val="00C413FF"/>
    <w:rsid w:val="00C439ED"/>
    <w:rsid w:val="00C666BB"/>
    <w:rsid w:val="00C77803"/>
    <w:rsid w:val="00C85060"/>
    <w:rsid w:val="00C91486"/>
    <w:rsid w:val="00C960D7"/>
    <w:rsid w:val="00CA2932"/>
    <w:rsid w:val="00CB3733"/>
    <w:rsid w:val="00CC07D5"/>
    <w:rsid w:val="00CC743C"/>
    <w:rsid w:val="00CD2E49"/>
    <w:rsid w:val="00CD4F6C"/>
    <w:rsid w:val="00CE54B7"/>
    <w:rsid w:val="00CF3FB1"/>
    <w:rsid w:val="00CF40E7"/>
    <w:rsid w:val="00D02718"/>
    <w:rsid w:val="00D07D28"/>
    <w:rsid w:val="00D23124"/>
    <w:rsid w:val="00D23206"/>
    <w:rsid w:val="00D25E98"/>
    <w:rsid w:val="00D3106C"/>
    <w:rsid w:val="00D325D2"/>
    <w:rsid w:val="00D35E85"/>
    <w:rsid w:val="00D457D3"/>
    <w:rsid w:val="00D52D2A"/>
    <w:rsid w:val="00D62EEE"/>
    <w:rsid w:val="00D64C27"/>
    <w:rsid w:val="00D64FD8"/>
    <w:rsid w:val="00D66914"/>
    <w:rsid w:val="00D8304B"/>
    <w:rsid w:val="00D95E55"/>
    <w:rsid w:val="00DA66E1"/>
    <w:rsid w:val="00DB2865"/>
    <w:rsid w:val="00DB5EBF"/>
    <w:rsid w:val="00DB69E8"/>
    <w:rsid w:val="00DC7D4E"/>
    <w:rsid w:val="00DD0197"/>
    <w:rsid w:val="00DD5E25"/>
    <w:rsid w:val="00DE7212"/>
    <w:rsid w:val="00DE7425"/>
    <w:rsid w:val="00E04FB0"/>
    <w:rsid w:val="00E07BD3"/>
    <w:rsid w:val="00E13D4B"/>
    <w:rsid w:val="00E2203F"/>
    <w:rsid w:val="00E377D4"/>
    <w:rsid w:val="00E44221"/>
    <w:rsid w:val="00E46682"/>
    <w:rsid w:val="00E51EBF"/>
    <w:rsid w:val="00E579E4"/>
    <w:rsid w:val="00E64993"/>
    <w:rsid w:val="00E7036C"/>
    <w:rsid w:val="00E73AD4"/>
    <w:rsid w:val="00E81322"/>
    <w:rsid w:val="00E85621"/>
    <w:rsid w:val="00E90A90"/>
    <w:rsid w:val="00E90B28"/>
    <w:rsid w:val="00E94A5E"/>
    <w:rsid w:val="00EA2E03"/>
    <w:rsid w:val="00EA6858"/>
    <w:rsid w:val="00EC1382"/>
    <w:rsid w:val="00EC4390"/>
    <w:rsid w:val="00EE5558"/>
    <w:rsid w:val="00EE638A"/>
    <w:rsid w:val="00EE63F5"/>
    <w:rsid w:val="00EF222E"/>
    <w:rsid w:val="00EF54D2"/>
    <w:rsid w:val="00F1157F"/>
    <w:rsid w:val="00F147B7"/>
    <w:rsid w:val="00F23951"/>
    <w:rsid w:val="00F31E07"/>
    <w:rsid w:val="00F34DE3"/>
    <w:rsid w:val="00F364F8"/>
    <w:rsid w:val="00F47072"/>
    <w:rsid w:val="00F507D2"/>
    <w:rsid w:val="00F51298"/>
    <w:rsid w:val="00F57EE9"/>
    <w:rsid w:val="00F72D5E"/>
    <w:rsid w:val="00F74330"/>
    <w:rsid w:val="00F774AD"/>
    <w:rsid w:val="00FB2A7F"/>
    <w:rsid w:val="00FB6712"/>
    <w:rsid w:val="00FC5DFF"/>
    <w:rsid w:val="00FE1FAD"/>
    <w:rsid w:val="00FE3201"/>
    <w:rsid w:val="00FF5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EB0E3CC"/>
  <w15:docId w15:val="{AA89156B-6EFE-483C-B416-8EC482ECB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671CD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4">
    <w:name w:val="heading 4"/>
    <w:basedOn w:val="Normln"/>
    <w:link w:val="Nadpis4Char"/>
    <w:uiPriority w:val="9"/>
    <w:qFormat/>
    <w:rsid w:val="0054485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B61A5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163F9D"/>
    <w:rPr>
      <w:color w:val="0000FF"/>
      <w:u w:val="single"/>
    </w:rPr>
  </w:style>
  <w:style w:type="character" w:customStyle="1" w:styleId="Nadpis4Char">
    <w:name w:val="Nadpis 4 Char"/>
    <w:basedOn w:val="Standardnpsmoodstavce"/>
    <w:link w:val="Nadpis4"/>
    <w:uiPriority w:val="9"/>
    <w:rsid w:val="00544859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544859"/>
    <w:rPr>
      <w:b/>
      <w:bCs/>
    </w:rPr>
  </w:style>
  <w:style w:type="character" w:customStyle="1" w:styleId="Nadpis1Char">
    <w:name w:val="Nadpis 1 Char"/>
    <w:basedOn w:val="Standardnpsmoodstavce"/>
    <w:link w:val="Nadpis1"/>
    <w:uiPriority w:val="9"/>
    <w:rsid w:val="00671CD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Odstavecseseznamem">
    <w:name w:val="List Paragraph"/>
    <w:basedOn w:val="Normln"/>
    <w:uiPriority w:val="34"/>
    <w:qFormat/>
    <w:rsid w:val="00203855"/>
    <w:pPr>
      <w:ind w:left="720"/>
      <w:contextualSpacing/>
    </w:pPr>
  </w:style>
  <w:style w:type="character" w:customStyle="1" w:styleId="Nadpis5Char">
    <w:name w:val="Nadpis 5 Char"/>
    <w:basedOn w:val="Standardnpsmoodstavce"/>
    <w:link w:val="Nadpis5"/>
    <w:uiPriority w:val="9"/>
    <w:semiHidden/>
    <w:rsid w:val="00B61A5E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Revize">
    <w:name w:val="Revision"/>
    <w:hidden/>
    <w:uiPriority w:val="99"/>
    <w:semiHidden/>
    <w:rsid w:val="00FC5DFF"/>
    <w:pPr>
      <w:spacing w:after="0" w:line="240" w:lineRule="auto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FC5D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C5DFF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AD0AD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D0AD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D0AD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D0AD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D0AD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3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68</Words>
  <Characters>998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ka Kanderová</dc:creator>
  <cp:lastModifiedBy>Libuše Hacaperková</cp:lastModifiedBy>
  <cp:revision>4</cp:revision>
  <dcterms:created xsi:type="dcterms:W3CDTF">2023-04-17T15:38:00Z</dcterms:created>
  <dcterms:modified xsi:type="dcterms:W3CDTF">2023-04-17T15:38:00Z</dcterms:modified>
</cp:coreProperties>
</file>